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21DA9" w14:textId="641FCAF0" w:rsidR="008E77D6" w:rsidRDefault="006629D5" w:rsidP="006629D5">
      <w:pPr>
        <w:jc w:val="center"/>
        <w:rPr>
          <w:sz w:val="72"/>
          <w:szCs w:val="72"/>
        </w:rPr>
      </w:pPr>
      <w:r w:rsidRPr="006629D5">
        <w:rPr>
          <w:sz w:val="72"/>
          <w:szCs w:val="72"/>
        </w:rPr>
        <w:t>MATLAB Assignment #</w:t>
      </w:r>
      <w:r w:rsidR="002A5419">
        <w:rPr>
          <w:sz w:val="72"/>
          <w:szCs w:val="72"/>
        </w:rPr>
        <w:t>3</w:t>
      </w:r>
    </w:p>
    <w:p w14:paraId="66AFABEA" w14:textId="7C631C80" w:rsidR="006629D5" w:rsidRDefault="006629D5" w:rsidP="006629D5">
      <w:pPr>
        <w:jc w:val="center"/>
        <w:rPr>
          <w:sz w:val="72"/>
          <w:szCs w:val="72"/>
        </w:rPr>
      </w:pPr>
    </w:p>
    <w:p w14:paraId="01495B4E" w14:textId="76407C1A" w:rsidR="006629D5" w:rsidRDefault="006629D5" w:rsidP="006629D5">
      <w:pPr>
        <w:jc w:val="center"/>
        <w:rPr>
          <w:sz w:val="72"/>
          <w:szCs w:val="72"/>
        </w:rPr>
      </w:pPr>
    </w:p>
    <w:p w14:paraId="22E5D734" w14:textId="667D982A" w:rsidR="006629D5" w:rsidRDefault="006629D5" w:rsidP="006629D5">
      <w:pPr>
        <w:jc w:val="center"/>
        <w:rPr>
          <w:sz w:val="72"/>
          <w:szCs w:val="72"/>
        </w:rPr>
      </w:pPr>
    </w:p>
    <w:p w14:paraId="7B437EE3" w14:textId="6767BF6D" w:rsidR="006629D5" w:rsidRDefault="006629D5" w:rsidP="006629D5">
      <w:pPr>
        <w:jc w:val="center"/>
        <w:rPr>
          <w:sz w:val="72"/>
          <w:szCs w:val="72"/>
        </w:rPr>
      </w:pPr>
    </w:p>
    <w:p w14:paraId="1227A745" w14:textId="1648C069" w:rsidR="006629D5" w:rsidRDefault="006629D5" w:rsidP="006629D5">
      <w:pPr>
        <w:jc w:val="center"/>
        <w:rPr>
          <w:sz w:val="72"/>
          <w:szCs w:val="72"/>
        </w:rPr>
      </w:pPr>
    </w:p>
    <w:p w14:paraId="000A346B" w14:textId="21E03E5B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Name: Mrinmoy Sarkar</w:t>
      </w:r>
    </w:p>
    <w:p w14:paraId="32C4E839" w14:textId="192650AC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Banner ID: 95036-3260</w:t>
      </w:r>
    </w:p>
    <w:p w14:paraId="6DF19D5D" w14:textId="448620A9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Class: Digital Image Processing(ECEN-657)</w:t>
      </w:r>
    </w:p>
    <w:p w14:paraId="57FA8D73" w14:textId="7073F03B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Semester: Spring 2018</w:t>
      </w:r>
    </w:p>
    <w:p w14:paraId="04271F8D" w14:textId="307FA10B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Date of Submission: 0</w:t>
      </w:r>
      <w:r w:rsidR="002A5419">
        <w:rPr>
          <w:sz w:val="28"/>
          <w:szCs w:val="28"/>
        </w:rPr>
        <w:t>4</w:t>
      </w:r>
      <w:r>
        <w:rPr>
          <w:sz w:val="28"/>
          <w:szCs w:val="28"/>
        </w:rPr>
        <w:t>/</w:t>
      </w:r>
      <w:r w:rsidR="002A5419">
        <w:rPr>
          <w:sz w:val="28"/>
          <w:szCs w:val="28"/>
        </w:rPr>
        <w:t>05</w:t>
      </w:r>
      <w:r>
        <w:rPr>
          <w:sz w:val="28"/>
          <w:szCs w:val="28"/>
        </w:rPr>
        <w:t>/2018</w:t>
      </w:r>
    </w:p>
    <w:p w14:paraId="3FA73B34" w14:textId="0D970A24" w:rsidR="006629D5" w:rsidRDefault="006629D5" w:rsidP="006629D5">
      <w:pPr>
        <w:jc w:val="center"/>
        <w:rPr>
          <w:sz w:val="28"/>
          <w:szCs w:val="28"/>
        </w:rPr>
      </w:pPr>
    </w:p>
    <w:p w14:paraId="766CCF28" w14:textId="475427B1" w:rsidR="006629D5" w:rsidRDefault="006629D5" w:rsidP="006629D5">
      <w:pPr>
        <w:jc w:val="center"/>
        <w:rPr>
          <w:sz w:val="28"/>
          <w:szCs w:val="28"/>
        </w:rPr>
      </w:pPr>
    </w:p>
    <w:p w14:paraId="02839C61" w14:textId="0E12D802" w:rsidR="006629D5" w:rsidRDefault="006629D5" w:rsidP="006629D5">
      <w:pPr>
        <w:jc w:val="center"/>
        <w:rPr>
          <w:sz w:val="28"/>
          <w:szCs w:val="28"/>
        </w:rPr>
      </w:pPr>
    </w:p>
    <w:p w14:paraId="03F58300" w14:textId="7CAF38F0" w:rsidR="006629D5" w:rsidRDefault="006629D5" w:rsidP="006629D5">
      <w:pPr>
        <w:jc w:val="center"/>
        <w:rPr>
          <w:sz w:val="28"/>
          <w:szCs w:val="28"/>
        </w:rPr>
      </w:pPr>
    </w:p>
    <w:p w14:paraId="69285A41" w14:textId="4C1B4E3F" w:rsidR="006629D5" w:rsidRDefault="006629D5" w:rsidP="006629D5">
      <w:pPr>
        <w:jc w:val="center"/>
        <w:rPr>
          <w:sz w:val="28"/>
          <w:szCs w:val="28"/>
        </w:rPr>
      </w:pPr>
    </w:p>
    <w:p w14:paraId="4E95B089" w14:textId="5FA255F4" w:rsidR="006629D5" w:rsidRDefault="006629D5" w:rsidP="006629D5">
      <w:pPr>
        <w:jc w:val="center"/>
        <w:rPr>
          <w:sz w:val="28"/>
          <w:szCs w:val="28"/>
        </w:rPr>
      </w:pPr>
    </w:p>
    <w:p w14:paraId="71C857D7" w14:textId="2DDECA05" w:rsidR="006629D5" w:rsidRDefault="006629D5" w:rsidP="006629D5">
      <w:pPr>
        <w:jc w:val="center"/>
        <w:rPr>
          <w:sz w:val="28"/>
          <w:szCs w:val="28"/>
        </w:rPr>
      </w:pPr>
    </w:p>
    <w:p w14:paraId="22D88CE1" w14:textId="77777777" w:rsidR="00C827C6" w:rsidRPr="00C827C6" w:rsidRDefault="00C827C6" w:rsidP="006629D5">
      <w:pPr>
        <w:rPr>
          <w:b/>
          <w:sz w:val="32"/>
          <w:szCs w:val="32"/>
          <w:u w:val="single"/>
        </w:rPr>
      </w:pPr>
      <w:r w:rsidRPr="00C827C6">
        <w:rPr>
          <w:b/>
          <w:sz w:val="32"/>
          <w:szCs w:val="32"/>
          <w:u w:val="single"/>
        </w:rPr>
        <w:lastRenderedPageBreak/>
        <w:t>MATLAB 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27C6" w14:paraId="4C372F0E" w14:textId="77777777" w:rsidTr="00C827C6">
        <w:tc>
          <w:tcPr>
            <w:tcW w:w="9350" w:type="dxa"/>
          </w:tcPr>
          <w:p w14:paraId="6015D1C7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%% </w:t>
            </w:r>
            <w:proofErr w:type="spell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Matlab</w:t>
            </w:r>
            <w:proofErr w:type="spell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Assignment #3</w:t>
            </w:r>
          </w:p>
          <w:p w14:paraId="401D99F5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%  author</w:t>
            </w:r>
            <w:proofErr w:type="gram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: Mrinmoy Sarkar</w:t>
            </w:r>
          </w:p>
          <w:p w14:paraId="4AA81D9A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%  email</w:t>
            </w:r>
            <w:proofErr w:type="gram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 : msarkar@aggies.ncat.edu</w:t>
            </w:r>
          </w:p>
          <w:p w14:paraId="2E846F5E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%  date</w:t>
            </w:r>
            <w:proofErr w:type="gram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  : 3/26/2018</w:t>
            </w:r>
          </w:p>
          <w:p w14:paraId="29B13B7F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%%</w:t>
            </w:r>
          </w:p>
          <w:p w14:paraId="0F444285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clear 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all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; close 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all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48B89174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6BB0DE43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%% form f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x,y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</w:t>
            </w:r>
          </w:p>
          <w:p w14:paraId="7B4BA959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X=1:251;</w:t>
            </w:r>
          </w:p>
          <w:p w14:paraId="20ACA2A9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Y=1:251;</w:t>
            </w:r>
          </w:p>
          <w:p w14:paraId="19E8F375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[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]=</w:t>
            </w: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meshgrid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Y,X);</w:t>
            </w:r>
          </w:p>
          <w:p w14:paraId="18D07C9D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 = zeros(251,251,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logical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114953DA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120:130,:)=1;</w:t>
            </w:r>
          </w:p>
          <w:p w14:paraId="45228A3E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591E4144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%% form g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x,y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</w:t>
            </w:r>
          </w:p>
          <w:p w14:paraId="78BAB83F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g = zeros(251,251,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logical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2E3B5454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g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120:130,120:130)=1;</w:t>
            </w:r>
          </w:p>
          <w:p w14:paraId="351EF5B4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7FC4D666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%% plot and image show f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x,y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 and g(</w:t>
            </w:r>
            <w:proofErr w:type="spell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x,y</w:t>
            </w:r>
            <w:proofErr w:type="spell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</w:t>
            </w:r>
          </w:p>
          <w:p w14:paraId="3D62095B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igure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1)</w:t>
            </w:r>
          </w:p>
          <w:p w14:paraId="750DBD19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1)</w:t>
            </w:r>
          </w:p>
          <w:p w14:paraId="2B1C6E81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,f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7CC81F9B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f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47167DC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2)</w:t>
            </w:r>
          </w:p>
          <w:p w14:paraId="2DAA21CA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f)</w:t>
            </w:r>
          </w:p>
          <w:p w14:paraId="72DF0511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f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0D25057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3)</w:t>
            </w:r>
          </w:p>
          <w:p w14:paraId="4F60FA7D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,g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6766201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g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69A9CFA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4)</w:t>
            </w:r>
          </w:p>
          <w:p w14:paraId="4484E9C7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g)</w:t>
            </w:r>
          </w:p>
          <w:p w14:paraId="3A0951A8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g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28E761F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7E563FCD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%% find F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 and G(</w:t>
            </w:r>
            <w:proofErr w:type="spell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</w:t>
            </w:r>
          </w:p>
          <w:p w14:paraId="4DDA92AF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 = fft2(f);</w:t>
            </w:r>
          </w:p>
          <w:p w14:paraId="553A1D1D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G = fft2(g); </w:t>
            </w:r>
          </w:p>
          <w:p w14:paraId="317BBDB3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73293F89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%% plot and image show |F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| and |G(</w:t>
            </w:r>
            <w:proofErr w:type="spell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|</w:t>
            </w:r>
          </w:p>
          <w:p w14:paraId="10775DDD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lastRenderedPageBreak/>
              <w:t>figure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)</w:t>
            </w:r>
          </w:p>
          <w:p w14:paraId="4E589AC3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1)</w:t>
            </w:r>
          </w:p>
          <w:p w14:paraId="3835FC83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,abs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F));</w:t>
            </w:r>
          </w:p>
          <w:p w14:paraId="0A2506FC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|F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|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49899969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2)</w:t>
            </w:r>
          </w:p>
          <w:p w14:paraId="3ECF1CE6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abs(F))</w:t>
            </w:r>
          </w:p>
          <w:p w14:paraId="2A946F89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|F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|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B87954B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3)</w:t>
            </w:r>
          </w:p>
          <w:p w14:paraId="3B770C67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,abs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G))</w:t>
            </w:r>
          </w:p>
          <w:p w14:paraId="6123A10F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|G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|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EE6ADE4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4)</w:t>
            </w:r>
          </w:p>
          <w:p w14:paraId="62A9DDD1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abs(G))</w:t>
            </w:r>
          </w:p>
          <w:p w14:paraId="29AF7A89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|G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|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4BFCAAEB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3735C859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%% plot and image show phase(F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) and phase(G(</w:t>
            </w:r>
            <w:proofErr w:type="spell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)</w:t>
            </w:r>
          </w:p>
          <w:p w14:paraId="2553C30B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igure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3)</w:t>
            </w:r>
          </w:p>
          <w:p w14:paraId="196E4621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1)</w:t>
            </w:r>
          </w:p>
          <w:p w14:paraId="36851E41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,angle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F));</w:t>
            </w:r>
          </w:p>
          <w:p w14:paraId="2BE67B48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phase(F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)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44144090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2)</w:t>
            </w:r>
          </w:p>
          <w:p w14:paraId="57FDB21F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angle(F))</w:t>
            </w:r>
          </w:p>
          <w:p w14:paraId="3AA738FC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phase(F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)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3C4200B3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3)</w:t>
            </w:r>
          </w:p>
          <w:p w14:paraId="4B21B51C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,angle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G))</w:t>
            </w:r>
          </w:p>
          <w:p w14:paraId="672DC418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phase(G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)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1C8AD26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4)</w:t>
            </w:r>
          </w:p>
          <w:p w14:paraId="6AA7823D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angle(G))</w:t>
            </w:r>
          </w:p>
          <w:p w14:paraId="373C4C88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phase(G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)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F50C63D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78D1DAEA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%% plot and image show circular shift of |F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| and |G(</w:t>
            </w:r>
            <w:proofErr w:type="spell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|</w:t>
            </w:r>
          </w:p>
          <w:p w14:paraId="25C82B29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igure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4)</w:t>
            </w:r>
          </w:p>
          <w:p w14:paraId="0B2C89F5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1)</w:t>
            </w:r>
          </w:p>
          <w:p w14:paraId="46B5291C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,abs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F)));</w:t>
            </w:r>
          </w:p>
          <w:p w14:paraId="2EF6FE59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|F(</w:t>
            </w:r>
            <w:proofErr w:type="spell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|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4887ABE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2)</w:t>
            </w:r>
          </w:p>
          <w:p w14:paraId="12D99FC5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abs(</w:t>
            </w: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F)))</w:t>
            </w:r>
          </w:p>
          <w:p w14:paraId="41D30CC0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|F(</w:t>
            </w:r>
            <w:proofErr w:type="spell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|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89D06D4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3)</w:t>
            </w:r>
          </w:p>
          <w:p w14:paraId="1B1BCE22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,abs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G)))</w:t>
            </w:r>
          </w:p>
          <w:p w14:paraId="14BF9D09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lastRenderedPageBreak/>
              <w:t>title(</w:t>
            </w:r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|G(</w:t>
            </w:r>
            <w:proofErr w:type="spell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|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5F81BF8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4)</w:t>
            </w:r>
          </w:p>
          <w:p w14:paraId="6A55A752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abs(</w:t>
            </w: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G)))</w:t>
            </w:r>
          </w:p>
          <w:p w14:paraId="7300F7C3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|G(</w:t>
            </w:r>
            <w:proofErr w:type="spell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|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72DE12A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0623BC56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%% plot and image show circular shift of phase(F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proofErr w:type="gram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) and phase(G(</w:t>
            </w:r>
            <w:proofErr w:type="spellStart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r w:rsidRPr="002A5419">
              <w:rPr>
                <w:rFonts w:ascii="Courier New" w:hAnsi="Courier New" w:cs="Courier New"/>
                <w:color w:val="228B22"/>
                <w:sz w:val="28"/>
                <w:szCs w:val="28"/>
              </w:rPr>
              <w:t>))</w:t>
            </w:r>
          </w:p>
          <w:p w14:paraId="23FCEBF0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igure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5)</w:t>
            </w:r>
          </w:p>
          <w:p w14:paraId="38F40E9C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1)</w:t>
            </w:r>
          </w:p>
          <w:p w14:paraId="05E147E6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,angle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F)));</w:t>
            </w:r>
          </w:p>
          <w:p w14:paraId="2E8FF223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phase(F(</w:t>
            </w:r>
            <w:proofErr w:type="spell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)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348E94D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2)</w:t>
            </w:r>
          </w:p>
          <w:p w14:paraId="7F2B1ED6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angle(</w:t>
            </w: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F)))</w:t>
            </w:r>
          </w:p>
          <w:p w14:paraId="344AFF37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phase(F(</w:t>
            </w:r>
            <w:proofErr w:type="spell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)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3C2DA40B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3)</w:t>
            </w:r>
          </w:p>
          <w:p w14:paraId="3DFB0347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,angle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G)))</w:t>
            </w:r>
          </w:p>
          <w:p w14:paraId="61B986FE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phase(G(</w:t>
            </w:r>
            <w:proofErr w:type="spell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)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57CB410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224)</w:t>
            </w:r>
          </w:p>
          <w:p w14:paraId="3C1491F8" w14:textId="77777777" w:rsidR="002A5419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angle(</w:t>
            </w:r>
            <w:proofErr w:type="spell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(G)))</w:t>
            </w:r>
          </w:p>
          <w:p w14:paraId="126BCA29" w14:textId="63034932" w:rsidR="00C827C6" w:rsidRPr="002A5419" w:rsidRDefault="002A5419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phase(G(</w:t>
            </w:r>
            <w:proofErr w:type="spellStart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2A5419">
              <w:rPr>
                <w:rFonts w:ascii="Courier New" w:hAnsi="Courier New" w:cs="Courier New"/>
                <w:color w:val="A020F0"/>
                <w:sz w:val="28"/>
                <w:szCs w:val="28"/>
              </w:rPr>
              <w:t>))'</w:t>
            </w:r>
            <w:r w:rsidRPr="002A5419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</w:tc>
      </w:tr>
    </w:tbl>
    <w:p w14:paraId="6B82F76F" w14:textId="77777777" w:rsidR="00C827C6" w:rsidRDefault="00C827C6" w:rsidP="006629D5">
      <w:pPr>
        <w:rPr>
          <w:b/>
          <w:sz w:val="32"/>
          <w:szCs w:val="32"/>
          <w:u w:val="single"/>
        </w:rPr>
      </w:pPr>
    </w:p>
    <w:p w14:paraId="69E7E210" w14:textId="77777777" w:rsidR="002A5419" w:rsidRDefault="002A5419" w:rsidP="006629D5">
      <w:pPr>
        <w:rPr>
          <w:b/>
          <w:sz w:val="32"/>
          <w:szCs w:val="32"/>
          <w:u w:val="single"/>
        </w:rPr>
      </w:pPr>
    </w:p>
    <w:p w14:paraId="2E1BBD7E" w14:textId="77777777" w:rsidR="002A5419" w:rsidRDefault="002A5419" w:rsidP="006629D5">
      <w:pPr>
        <w:rPr>
          <w:b/>
          <w:sz w:val="32"/>
          <w:szCs w:val="32"/>
          <w:u w:val="single"/>
        </w:rPr>
      </w:pPr>
    </w:p>
    <w:p w14:paraId="58625EE2" w14:textId="77777777" w:rsidR="002A5419" w:rsidRDefault="002A5419" w:rsidP="006629D5">
      <w:pPr>
        <w:rPr>
          <w:b/>
          <w:sz w:val="32"/>
          <w:szCs w:val="32"/>
          <w:u w:val="single"/>
        </w:rPr>
      </w:pPr>
    </w:p>
    <w:p w14:paraId="14D20BBD" w14:textId="77777777" w:rsidR="002A5419" w:rsidRDefault="002A5419" w:rsidP="006629D5">
      <w:pPr>
        <w:rPr>
          <w:b/>
          <w:sz w:val="32"/>
          <w:szCs w:val="32"/>
          <w:u w:val="single"/>
        </w:rPr>
      </w:pPr>
    </w:p>
    <w:p w14:paraId="301A9F0F" w14:textId="77777777" w:rsidR="002A5419" w:rsidRDefault="002A5419" w:rsidP="006629D5">
      <w:pPr>
        <w:rPr>
          <w:b/>
          <w:sz w:val="32"/>
          <w:szCs w:val="32"/>
          <w:u w:val="single"/>
        </w:rPr>
      </w:pPr>
    </w:p>
    <w:p w14:paraId="3AE450EF" w14:textId="77777777" w:rsidR="002A5419" w:rsidRDefault="002A5419" w:rsidP="006629D5">
      <w:pPr>
        <w:rPr>
          <w:b/>
          <w:sz w:val="32"/>
          <w:szCs w:val="32"/>
          <w:u w:val="single"/>
        </w:rPr>
      </w:pPr>
    </w:p>
    <w:p w14:paraId="31461EB9" w14:textId="77777777" w:rsidR="002A5419" w:rsidRDefault="002A5419" w:rsidP="006629D5">
      <w:pPr>
        <w:rPr>
          <w:b/>
          <w:sz w:val="32"/>
          <w:szCs w:val="32"/>
          <w:u w:val="single"/>
        </w:rPr>
      </w:pPr>
    </w:p>
    <w:p w14:paraId="552D8EE4" w14:textId="77777777" w:rsidR="002A5419" w:rsidRDefault="002A5419" w:rsidP="006629D5">
      <w:pPr>
        <w:rPr>
          <w:b/>
          <w:sz w:val="32"/>
          <w:szCs w:val="32"/>
          <w:u w:val="single"/>
        </w:rPr>
      </w:pPr>
    </w:p>
    <w:p w14:paraId="6D97FF52" w14:textId="77777777" w:rsidR="002A5419" w:rsidRDefault="002A5419" w:rsidP="006629D5">
      <w:pPr>
        <w:rPr>
          <w:b/>
          <w:sz w:val="32"/>
          <w:szCs w:val="32"/>
          <w:u w:val="single"/>
        </w:rPr>
      </w:pPr>
    </w:p>
    <w:p w14:paraId="68644665" w14:textId="77777777" w:rsidR="002A5419" w:rsidRDefault="002A5419" w:rsidP="006629D5">
      <w:pPr>
        <w:rPr>
          <w:b/>
          <w:sz w:val="32"/>
          <w:szCs w:val="32"/>
          <w:u w:val="single"/>
        </w:rPr>
      </w:pPr>
    </w:p>
    <w:p w14:paraId="653C8F5B" w14:textId="4A097898" w:rsidR="00C827C6" w:rsidRDefault="00C827C6" w:rsidP="006629D5">
      <w:pPr>
        <w:rPr>
          <w:sz w:val="32"/>
          <w:szCs w:val="32"/>
        </w:rPr>
      </w:pPr>
      <w:r>
        <w:rPr>
          <w:b/>
          <w:sz w:val="32"/>
          <w:szCs w:val="32"/>
          <w:u w:val="single"/>
        </w:rPr>
        <w:lastRenderedPageBreak/>
        <w:t>Figures:</w:t>
      </w:r>
    </w:p>
    <w:p w14:paraId="78969D43" w14:textId="69ED6F19" w:rsidR="00C827C6" w:rsidRDefault="00C827C6" w:rsidP="003C5436">
      <w:pPr>
        <w:keepNext/>
        <w:jc w:val="center"/>
      </w:pPr>
    </w:p>
    <w:p w14:paraId="4B6C0A40" w14:textId="77777777" w:rsidR="002A5419" w:rsidRDefault="002A5419" w:rsidP="002A5419">
      <w:pPr>
        <w:keepNext/>
        <w:autoSpaceDE w:val="0"/>
        <w:autoSpaceDN w:val="0"/>
        <w:adjustRightInd w:val="0"/>
        <w:spacing w:after="0" w:line="240" w:lineRule="auto"/>
        <w:jc w:val="center"/>
      </w:pPr>
      <w:r w:rsidRPr="002A5419">
        <w:rPr>
          <w:rFonts w:ascii="Courier New" w:hAnsi="Courier New" w:cs="Courier New"/>
          <w:sz w:val="24"/>
          <w:szCs w:val="24"/>
        </w:rPr>
        <w:drawing>
          <wp:inline distT="0" distB="0" distL="0" distR="0" wp14:anchorId="2DAE0571" wp14:editId="0D6BB1AE">
            <wp:extent cx="5191125" cy="35139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07568" cy="3525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9305A" w14:textId="5DC16B90" w:rsidR="003C5436" w:rsidRPr="002A5419" w:rsidRDefault="002A5419" w:rsidP="002A5419">
      <w:pPr>
        <w:pStyle w:val="Caption"/>
        <w:jc w:val="center"/>
        <w:rPr>
          <w:rFonts w:ascii="Courier New" w:hAnsi="Courier New" w:cs="Courier New"/>
          <w:i w:val="0"/>
          <w:sz w:val="24"/>
          <w:szCs w:val="24"/>
        </w:rPr>
      </w:pPr>
      <w:r w:rsidRPr="002A5419">
        <w:rPr>
          <w:i w:val="0"/>
          <w:sz w:val="24"/>
          <w:szCs w:val="24"/>
        </w:rPr>
        <w:t xml:space="preserve">Figure </w:t>
      </w:r>
      <w:r w:rsidRPr="002A5419">
        <w:rPr>
          <w:i w:val="0"/>
          <w:sz w:val="24"/>
          <w:szCs w:val="24"/>
        </w:rPr>
        <w:fldChar w:fldCharType="begin"/>
      </w:r>
      <w:r w:rsidRPr="002A5419">
        <w:rPr>
          <w:i w:val="0"/>
          <w:sz w:val="24"/>
          <w:szCs w:val="24"/>
        </w:rPr>
        <w:instrText xml:space="preserve"> SEQ Figure \* ARABIC </w:instrText>
      </w:r>
      <w:r w:rsidRPr="002A5419">
        <w:rPr>
          <w:i w:val="0"/>
          <w:sz w:val="24"/>
          <w:szCs w:val="24"/>
        </w:rPr>
        <w:fldChar w:fldCharType="separate"/>
      </w:r>
      <w:r w:rsidR="00F228AA">
        <w:rPr>
          <w:i w:val="0"/>
          <w:noProof/>
          <w:sz w:val="24"/>
          <w:szCs w:val="24"/>
        </w:rPr>
        <w:t>1</w:t>
      </w:r>
      <w:r w:rsidRPr="002A5419">
        <w:rPr>
          <w:i w:val="0"/>
          <w:sz w:val="24"/>
          <w:szCs w:val="24"/>
        </w:rPr>
        <w:fldChar w:fldCharType="end"/>
      </w:r>
      <w:r w:rsidRPr="002A5419">
        <w:rPr>
          <w:i w:val="0"/>
          <w:sz w:val="24"/>
          <w:szCs w:val="24"/>
        </w:rPr>
        <w:t>: f(</w:t>
      </w:r>
      <w:proofErr w:type="spellStart"/>
      <w:proofErr w:type="gramStart"/>
      <w:r w:rsidRPr="002A5419">
        <w:rPr>
          <w:i w:val="0"/>
          <w:sz w:val="24"/>
          <w:szCs w:val="24"/>
        </w:rPr>
        <w:t>x,y</w:t>
      </w:r>
      <w:proofErr w:type="spellEnd"/>
      <w:proofErr w:type="gramEnd"/>
      <w:r w:rsidRPr="002A5419">
        <w:rPr>
          <w:i w:val="0"/>
          <w:sz w:val="24"/>
          <w:szCs w:val="24"/>
        </w:rPr>
        <w:t>) and g(</w:t>
      </w:r>
      <w:proofErr w:type="spellStart"/>
      <w:r w:rsidRPr="002A5419">
        <w:rPr>
          <w:i w:val="0"/>
          <w:sz w:val="24"/>
          <w:szCs w:val="24"/>
        </w:rPr>
        <w:t>x,y</w:t>
      </w:r>
      <w:proofErr w:type="spellEnd"/>
      <w:r w:rsidRPr="002A5419">
        <w:rPr>
          <w:i w:val="0"/>
          <w:sz w:val="24"/>
          <w:szCs w:val="24"/>
        </w:rPr>
        <w:t>)</w:t>
      </w:r>
    </w:p>
    <w:p w14:paraId="41F279D8" w14:textId="77777777" w:rsidR="002A5419" w:rsidRDefault="002A5419" w:rsidP="002A5419">
      <w:pPr>
        <w:keepNext/>
        <w:autoSpaceDE w:val="0"/>
        <w:autoSpaceDN w:val="0"/>
        <w:adjustRightInd w:val="0"/>
        <w:spacing w:after="0" w:line="240" w:lineRule="auto"/>
        <w:jc w:val="center"/>
      </w:pPr>
      <w:r w:rsidRPr="002A5419">
        <w:rPr>
          <w:rFonts w:ascii="Courier New" w:hAnsi="Courier New" w:cs="Courier New"/>
          <w:sz w:val="24"/>
          <w:szCs w:val="24"/>
        </w:rPr>
        <w:drawing>
          <wp:inline distT="0" distB="0" distL="0" distR="0" wp14:anchorId="5C00F9B9" wp14:editId="7E4D7653">
            <wp:extent cx="5019675" cy="33979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39152" cy="341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E93B9" w14:textId="27F07CBD" w:rsidR="002A5419" w:rsidRPr="002A5419" w:rsidRDefault="002A5419" w:rsidP="002A5419">
      <w:pPr>
        <w:pStyle w:val="Caption"/>
        <w:jc w:val="center"/>
        <w:rPr>
          <w:rFonts w:ascii="Courier New" w:hAnsi="Courier New" w:cs="Courier New"/>
          <w:i w:val="0"/>
          <w:sz w:val="24"/>
          <w:szCs w:val="24"/>
        </w:rPr>
      </w:pPr>
      <w:r w:rsidRPr="002A5419">
        <w:rPr>
          <w:i w:val="0"/>
          <w:sz w:val="24"/>
          <w:szCs w:val="24"/>
        </w:rPr>
        <w:t xml:space="preserve">Figure </w:t>
      </w:r>
      <w:r w:rsidRPr="002A5419">
        <w:rPr>
          <w:i w:val="0"/>
          <w:sz w:val="24"/>
          <w:szCs w:val="24"/>
        </w:rPr>
        <w:fldChar w:fldCharType="begin"/>
      </w:r>
      <w:r w:rsidRPr="002A5419">
        <w:rPr>
          <w:i w:val="0"/>
          <w:sz w:val="24"/>
          <w:szCs w:val="24"/>
        </w:rPr>
        <w:instrText xml:space="preserve"> SEQ Figure \* ARABIC </w:instrText>
      </w:r>
      <w:r w:rsidRPr="002A5419">
        <w:rPr>
          <w:i w:val="0"/>
          <w:sz w:val="24"/>
          <w:szCs w:val="24"/>
        </w:rPr>
        <w:fldChar w:fldCharType="separate"/>
      </w:r>
      <w:r w:rsidR="00F228AA">
        <w:rPr>
          <w:i w:val="0"/>
          <w:noProof/>
          <w:sz w:val="24"/>
          <w:szCs w:val="24"/>
        </w:rPr>
        <w:t>2</w:t>
      </w:r>
      <w:r w:rsidRPr="002A5419">
        <w:rPr>
          <w:i w:val="0"/>
          <w:sz w:val="24"/>
          <w:szCs w:val="24"/>
        </w:rPr>
        <w:fldChar w:fldCharType="end"/>
      </w:r>
      <w:r w:rsidRPr="002A5419">
        <w:rPr>
          <w:i w:val="0"/>
          <w:sz w:val="24"/>
          <w:szCs w:val="24"/>
        </w:rPr>
        <w:t>: |F(</w:t>
      </w:r>
      <w:proofErr w:type="spellStart"/>
      <w:proofErr w:type="gramStart"/>
      <w:r>
        <w:rPr>
          <w:i w:val="0"/>
          <w:sz w:val="24"/>
          <w:szCs w:val="24"/>
        </w:rPr>
        <w:t>u</w:t>
      </w:r>
      <w:r w:rsidRPr="002A5419">
        <w:rPr>
          <w:i w:val="0"/>
          <w:sz w:val="24"/>
          <w:szCs w:val="24"/>
        </w:rPr>
        <w:t>,</w:t>
      </w:r>
      <w:r>
        <w:rPr>
          <w:i w:val="0"/>
          <w:sz w:val="24"/>
          <w:szCs w:val="24"/>
        </w:rPr>
        <w:t>v</w:t>
      </w:r>
      <w:proofErr w:type="spellEnd"/>
      <w:proofErr w:type="gramEnd"/>
      <w:r w:rsidRPr="002A5419">
        <w:rPr>
          <w:i w:val="0"/>
          <w:sz w:val="24"/>
          <w:szCs w:val="24"/>
        </w:rPr>
        <w:t>)| and |G(</w:t>
      </w:r>
      <w:proofErr w:type="spellStart"/>
      <w:r>
        <w:rPr>
          <w:i w:val="0"/>
          <w:sz w:val="24"/>
          <w:szCs w:val="24"/>
        </w:rPr>
        <w:t>u</w:t>
      </w:r>
      <w:r w:rsidRPr="002A5419">
        <w:rPr>
          <w:i w:val="0"/>
          <w:sz w:val="24"/>
          <w:szCs w:val="24"/>
        </w:rPr>
        <w:t>,</w:t>
      </w:r>
      <w:r>
        <w:rPr>
          <w:i w:val="0"/>
          <w:sz w:val="24"/>
          <w:szCs w:val="24"/>
        </w:rPr>
        <w:t>v</w:t>
      </w:r>
      <w:proofErr w:type="spellEnd"/>
      <w:r w:rsidRPr="002A5419">
        <w:rPr>
          <w:i w:val="0"/>
          <w:sz w:val="24"/>
          <w:szCs w:val="24"/>
        </w:rPr>
        <w:t>)|</w:t>
      </w:r>
    </w:p>
    <w:p w14:paraId="45346082" w14:textId="77777777" w:rsidR="002A5419" w:rsidRDefault="002A5419" w:rsidP="002A5419">
      <w:pPr>
        <w:keepNext/>
        <w:autoSpaceDE w:val="0"/>
        <w:autoSpaceDN w:val="0"/>
        <w:adjustRightInd w:val="0"/>
        <w:spacing w:after="0" w:line="240" w:lineRule="auto"/>
        <w:jc w:val="center"/>
      </w:pPr>
      <w:r w:rsidRPr="002A5419">
        <w:rPr>
          <w:rFonts w:ascii="Courier New" w:hAnsi="Courier New" w:cs="Courier New"/>
          <w:sz w:val="24"/>
          <w:szCs w:val="24"/>
        </w:rPr>
        <w:lastRenderedPageBreak/>
        <w:drawing>
          <wp:inline distT="0" distB="0" distL="0" distR="0" wp14:anchorId="7667BA8A" wp14:editId="01340E2E">
            <wp:extent cx="5610225" cy="37976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20775" cy="3804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8BEB8" w14:textId="17BB4F9D" w:rsidR="002A5419" w:rsidRPr="002A5419" w:rsidRDefault="002A5419" w:rsidP="002A5419">
      <w:pPr>
        <w:pStyle w:val="Caption"/>
        <w:jc w:val="center"/>
        <w:rPr>
          <w:rFonts w:ascii="Courier New" w:hAnsi="Courier New" w:cs="Courier New"/>
          <w:i w:val="0"/>
          <w:sz w:val="24"/>
          <w:szCs w:val="24"/>
        </w:rPr>
      </w:pPr>
      <w:r w:rsidRPr="002A5419">
        <w:rPr>
          <w:i w:val="0"/>
          <w:sz w:val="24"/>
          <w:szCs w:val="24"/>
        </w:rPr>
        <w:t xml:space="preserve">Figure </w:t>
      </w:r>
      <w:r w:rsidRPr="002A5419">
        <w:rPr>
          <w:i w:val="0"/>
          <w:sz w:val="24"/>
          <w:szCs w:val="24"/>
        </w:rPr>
        <w:fldChar w:fldCharType="begin"/>
      </w:r>
      <w:r w:rsidRPr="002A5419">
        <w:rPr>
          <w:i w:val="0"/>
          <w:sz w:val="24"/>
          <w:szCs w:val="24"/>
        </w:rPr>
        <w:instrText xml:space="preserve"> SEQ Figure \* ARABIC </w:instrText>
      </w:r>
      <w:r w:rsidRPr="002A5419">
        <w:rPr>
          <w:i w:val="0"/>
          <w:sz w:val="24"/>
          <w:szCs w:val="24"/>
        </w:rPr>
        <w:fldChar w:fldCharType="separate"/>
      </w:r>
      <w:r w:rsidR="00F228AA">
        <w:rPr>
          <w:i w:val="0"/>
          <w:noProof/>
          <w:sz w:val="24"/>
          <w:szCs w:val="24"/>
        </w:rPr>
        <w:t>3</w:t>
      </w:r>
      <w:r w:rsidRPr="002A5419">
        <w:rPr>
          <w:i w:val="0"/>
          <w:sz w:val="24"/>
          <w:szCs w:val="24"/>
        </w:rPr>
        <w:fldChar w:fldCharType="end"/>
      </w:r>
      <w:r w:rsidRPr="002A5419">
        <w:rPr>
          <w:i w:val="0"/>
          <w:sz w:val="24"/>
          <w:szCs w:val="24"/>
        </w:rPr>
        <w:t>: phase(F(</w:t>
      </w:r>
      <w:proofErr w:type="spellStart"/>
      <w:proofErr w:type="gramStart"/>
      <w:r w:rsidRPr="002A5419">
        <w:rPr>
          <w:i w:val="0"/>
          <w:sz w:val="24"/>
          <w:szCs w:val="24"/>
        </w:rPr>
        <w:t>u,v</w:t>
      </w:r>
      <w:proofErr w:type="spellEnd"/>
      <w:proofErr w:type="gramEnd"/>
      <w:r w:rsidRPr="002A5419">
        <w:rPr>
          <w:i w:val="0"/>
          <w:sz w:val="24"/>
          <w:szCs w:val="24"/>
        </w:rPr>
        <w:t>)) and phase(G(</w:t>
      </w:r>
      <w:proofErr w:type="spellStart"/>
      <w:r w:rsidRPr="002A5419">
        <w:rPr>
          <w:i w:val="0"/>
          <w:sz w:val="24"/>
          <w:szCs w:val="24"/>
        </w:rPr>
        <w:t>u,v</w:t>
      </w:r>
      <w:proofErr w:type="spellEnd"/>
      <w:r w:rsidRPr="002A5419">
        <w:rPr>
          <w:i w:val="0"/>
          <w:sz w:val="24"/>
          <w:szCs w:val="24"/>
        </w:rPr>
        <w:t>))</w:t>
      </w:r>
    </w:p>
    <w:p w14:paraId="6EF1DD00" w14:textId="77777777" w:rsidR="002A5419" w:rsidRDefault="002A5419" w:rsidP="002A5419">
      <w:pPr>
        <w:keepNext/>
        <w:autoSpaceDE w:val="0"/>
        <w:autoSpaceDN w:val="0"/>
        <w:adjustRightInd w:val="0"/>
        <w:spacing w:after="0" w:line="240" w:lineRule="auto"/>
        <w:jc w:val="center"/>
      </w:pPr>
      <w:r w:rsidRPr="002A5419">
        <w:rPr>
          <w:rFonts w:ascii="Courier New" w:hAnsi="Courier New" w:cs="Courier New"/>
          <w:sz w:val="24"/>
          <w:szCs w:val="24"/>
        </w:rPr>
        <w:drawing>
          <wp:inline distT="0" distB="0" distL="0" distR="0" wp14:anchorId="6B5C9019" wp14:editId="23489729">
            <wp:extent cx="5800725" cy="39266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05555" cy="3929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FD8D2" w14:textId="293C1609" w:rsidR="002A5419" w:rsidRPr="002A5419" w:rsidRDefault="002A5419" w:rsidP="002A5419">
      <w:pPr>
        <w:pStyle w:val="Caption"/>
        <w:jc w:val="center"/>
        <w:rPr>
          <w:rFonts w:ascii="Courier New" w:hAnsi="Courier New" w:cs="Courier New"/>
          <w:i w:val="0"/>
          <w:sz w:val="24"/>
          <w:szCs w:val="24"/>
        </w:rPr>
      </w:pPr>
      <w:r w:rsidRPr="002A5419">
        <w:rPr>
          <w:i w:val="0"/>
          <w:sz w:val="24"/>
          <w:szCs w:val="24"/>
        </w:rPr>
        <w:t xml:space="preserve">Figure </w:t>
      </w:r>
      <w:r w:rsidRPr="002A5419">
        <w:rPr>
          <w:i w:val="0"/>
          <w:sz w:val="24"/>
          <w:szCs w:val="24"/>
        </w:rPr>
        <w:fldChar w:fldCharType="begin"/>
      </w:r>
      <w:r w:rsidRPr="002A5419">
        <w:rPr>
          <w:i w:val="0"/>
          <w:sz w:val="24"/>
          <w:szCs w:val="24"/>
        </w:rPr>
        <w:instrText xml:space="preserve"> SEQ Figure \* ARABIC </w:instrText>
      </w:r>
      <w:r w:rsidRPr="002A5419">
        <w:rPr>
          <w:i w:val="0"/>
          <w:sz w:val="24"/>
          <w:szCs w:val="24"/>
        </w:rPr>
        <w:fldChar w:fldCharType="separate"/>
      </w:r>
      <w:r w:rsidR="00F228AA">
        <w:rPr>
          <w:i w:val="0"/>
          <w:noProof/>
          <w:sz w:val="24"/>
          <w:szCs w:val="24"/>
        </w:rPr>
        <w:t>4</w:t>
      </w:r>
      <w:r w:rsidRPr="002A5419">
        <w:rPr>
          <w:i w:val="0"/>
          <w:sz w:val="24"/>
          <w:szCs w:val="24"/>
        </w:rPr>
        <w:fldChar w:fldCharType="end"/>
      </w:r>
      <w:r w:rsidRPr="002A5419">
        <w:rPr>
          <w:i w:val="0"/>
          <w:sz w:val="24"/>
          <w:szCs w:val="24"/>
        </w:rPr>
        <w:t>: circular shifted |F(</w:t>
      </w:r>
      <w:proofErr w:type="spellStart"/>
      <w:proofErr w:type="gramStart"/>
      <w:r w:rsidRPr="002A5419">
        <w:rPr>
          <w:i w:val="0"/>
          <w:sz w:val="24"/>
          <w:szCs w:val="24"/>
        </w:rPr>
        <w:t>u,v</w:t>
      </w:r>
      <w:proofErr w:type="spellEnd"/>
      <w:proofErr w:type="gramEnd"/>
      <w:r w:rsidRPr="002A5419">
        <w:rPr>
          <w:i w:val="0"/>
          <w:sz w:val="24"/>
          <w:szCs w:val="24"/>
        </w:rPr>
        <w:t>)| and |G(</w:t>
      </w:r>
      <w:proofErr w:type="spellStart"/>
      <w:r w:rsidRPr="002A5419">
        <w:rPr>
          <w:i w:val="0"/>
          <w:sz w:val="24"/>
          <w:szCs w:val="24"/>
        </w:rPr>
        <w:t>u,v</w:t>
      </w:r>
      <w:proofErr w:type="spellEnd"/>
      <w:r w:rsidRPr="002A5419">
        <w:rPr>
          <w:i w:val="0"/>
          <w:sz w:val="24"/>
          <w:szCs w:val="24"/>
        </w:rPr>
        <w:t>)|</w:t>
      </w:r>
    </w:p>
    <w:p w14:paraId="0AA425F0" w14:textId="199F2086" w:rsidR="002A5419" w:rsidRDefault="002A5419" w:rsidP="002A5419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4"/>
          <w:szCs w:val="24"/>
        </w:rPr>
      </w:pPr>
    </w:p>
    <w:p w14:paraId="0A9FD451" w14:textId="77777777" w:rsidR="002A5419" w:rsidRDefault="002A5419" w:rsidP="002A5419">
      <w:pPr>
        <w:keepNext/>
        <w:autoSpaceDE w:val="0"/>
        <w:autoSpaceDN w:val="0"/>
        <w:adjustRightInd w:val="0"/>
        <w:spacing w:after="0" w:line="240" w:lineRule="auto"/>
        <w:jc w:val="center"/>
      </w:pPr>
      <w:r w:rsidRPr="002A5419">
        <w:rPr>
          <w:rFonts w:ascii="Courier New" w:hAnsi="Courier New" w:cs="Courier New"/>
          <w:sz w:val="24"/>
          <w:szCs w:val="24"/>
        </w:rPr>
        <w:drawing>
          <wp:inline distT="0" distB="0" distL="0" distR="0" wp14:anchorId="0B531BDC" wp14:editId="77140D1E">
            <wp:extent cx="5943600" cy="4023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F6C21" w14:textId="7BBDE4BD" w:rsidR="002A5419" w:rsidRPr="002A5419" w:rsidRDefault="002A5419" w:rsidP="002A5419">
      <w:pPr>
        <w:pStyle w:val="Caption"/>
        <w:jc w:val="center"/>
        <w:rPr>
          <w:rFonts w:ascii="Courier New" w:hAnsi="Courier New" w:cs="Courier New"/>
          <w:i w:val="0"/>
          <w:sz w:val="24"/>
          <w:szCs w:val="24"/>
        </w:rPr>
      </w:pPr>
      <w:r w:rsidRPr="002A5419">
        <w:rPr>
          <w:i w:val="0"/>
          <w:sz w:val="24"/>
          <w:szCs w:val="24"/>
        </w:rPr>
        <w:t xml:space="preserve">Figure </w:t>
      </w:r>
      <w:r w:rsidRPr="002A5419">
        <w:rPr>
          <w:i w:val="0"/>
          <w:sz w:val="24"/>
          <w:szCs w:val="24"/>
        </w:rPr>
        <w:fldChar w:fldCharType="begin"/>
      </w:r>
      <w:r w:rsidRPr="002A5419">
        <w:rPr>
          <w:i w:val="0"/>
          <w:sz w:val="24"/>
          <w:szCs w:val="24"/>
        </w:rPr>
        <w:instrText xml:space="preserve"> SEQ Figure \* ARABIC </w:instrText>
      </w:r>
      <w:r w:rsidRPr="002A5419">
        <w:rPr>
          <w:i w:val="0"/>
          <w:sz w:val="24"/>
          <w:szCs w:val="24"/>
        </w:rPr>
        <w:fldChar w:fldCharType="separate"/>
      </w:r>
      <w:r w:rsidR="00F228AA">
        <w:rPr>
          <w:i w:val="0"/>
          <w:noProof/>
          <w:sz w:val="24"/>
          <w:szCs w:val="24"/>
        </w:rPr>
        <w:t>5</w:t>
      </w:r>
      <w:r w:rsidRPr="002A5419">
        <w:rPr>
          <w:i w:val="0"/>
          <w:sz w:val="24"/>
          <w:szCs w:val="24"/>
        </w:rPr>
        <w:fldChar w:fldCharType="end"/>
      </w:r>
      <w:r w:rsidRPr="002A5419">
        <w:rPr>
          <w:i w:val="0"/>
          <w:sz w:val="24"/>
          <w:szCs w:val="24"/>
        </w:rPr>
        <w:t>: circular shifted phase(F(</w:t>
      </w:r>
      <w:proofErr w:type="spellStart"/>
      <w:proofErr w:type="gramStart"/>
      <w:r w:rsidRPr="002A5419">
        <w:rPr>
          <w:i w:val="0"/>
          <w:sz w:val="24"/>
          <w:szCs w:val="24"/>
        </w:rPr>
        <w:t>u,v</w:t>
      </w:r>
      <w:proofErr w:type="spellEnd"/>
      <w:proofErr w:type="gramEnd"/>
      <w:r w:rsidRPr="002A5419">
        <w:rPr>
          <w:i w:val="0"/>
          <w:sz w:val="24"/>
          <w:szCs w:val="24"/>
        </w:rPr>
        <w:t>)) and phase(G(</w:t>
      </w:r>
      <w:proofErr w:type="spellStart"/>
      <w:r w:rsidRPr="002A5419">
        <w:rPr>
          <w:i w:val="0"/>
          <w:sz w:val="24"/>
          <w:szCs w:val="24"/>
        </w:rPr>
        <w:t>u,v</w:t>
      </w:r>
      <w:proofErr w:type="spellEnd"/>
      <w:r w:rsidRPr="002A5419">
        <w:rPr>
          <w:i w:val="0"/>
          <w:sz w:val="24"/>
          <w:szCs w:val="24"/>
        </w:rPr>
        <w:t>))</w:t>
      </w:r>
      <w:bookmarkStart w:id="0" w:name="_GoBack"/>
      <w:bookmarkEnd w:id="0"/>
    </w:p>
    <w:p w14:paraId="05F7C226" w14:textId="0CDFE1C2" w:rsidR="003C5436" w:rsidRDefault="003C5436" w:rsidP="003C5436"/>
    <w:p w14:paraId="03E47A90" w14:textId="6F3EAACB" w:rsidR="003C5436" w:rsidRPr="003C5436" w:rsidRDefault="003C5436" w:rsidP="003C5436">
      <w:pPr>
        <w:jc w:val="center"/>
        <w:rPr>
          <w:sz w:val="28"/>
          <w:szCs w:val="28"/>
        </w:rPr>
      </w:pPr>
    </w:p>
    <w:p w14:paraId="522B2EB2" w14:textId="44637859" w:rsidR="003C5436" w:rsidRPr="003C5436" w:rsidRDefault="003C5436" w:rsidP="003C5436">
      <w:pPr>
        <w:jc w:val="center"/>
        <w:rPr>
          <w:sz w:val="28"/>
          <w:szCs w:val="28"/>
        </w:rPr>
      </w:pPr>
      <w:r w:rsidRPr="003C5436">
        <w:rPr>
          <w:sz w:val="28"/>
          <w:szCs w:val="28"/>
        </w:rPr>
        <w:t>************************** The End **************************</w:t>
      </w:r>
    </w:p>
    <w:sectPr w:rsidR="003C5436" w:rsidRPr="003C54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tDCyMDU0M7AwMTFW0lEKTi0uzszPAykwrAUA9nG2+CwAAAA="/>
  </w:docVars>
  <w:rsids>
    <w:rsidRoot w:val="00A850BF"/>
    <w:rsid w:val="00226060"/>
    <w:rsid w:val="00272673"/>
    <w:rsid w:val="002A5419"/>
    <w:rsid w:val="003C5436"/>
    <w:rsid w:val="006629D5"/>
    <w:rsid w:val="00A850BF"/>
    <w:rsid w:val="00AC3182"/>
    <w:rsid w:val="00AE3643"/>
    <w:rsid w:val="00C827C6"/>
    <w:rsid w:val="00D007EB"/>
    <w:rsid w:val="00D0394E"/>
    <w:rsid w:val="00D15B06"/>
    <w:rsid w:val="00F22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E257E"/>
  <w15:chartTrackingRefBased/>
  <w15:docId w15:val="{3F4F468C-47D2-4166-A000-FA924BE20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27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827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296</Words>
  <Characters>2231</Characters>
  <Application>Microsoft Office Word</Application>
  <DocSecurity>0</DocSecurity>
  <Lines>123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INMOY SARKAR</dc:creator>
  <cp:keywords/>
  <dc:description/>
  <cp:lastModifiedBy>MRINMOY SARKAR</cp:lastModifiedBy>
  <cp:revision>11</cp:revision>
  <cp:lastPrinted>2018-03-26T20:43:00Z</cp:lastPrinted>
  <dcterms:created xsi:type="dcterms:W3CDTF">2018-01-20T22:08:00Z</dcterms:created>
  <dcterms:modified xsi:type="dcterms:W3CDTF">2018-03-26T20:43:00Z</dcterms:modified>
</cp:coreProperties>
</file>